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489" w:type="dxa"/>
        <w:tblInd w:w="1420" w:type="dxa"/>
        <w:tblLook w:val="04A0" w:firstRow="1" w:lastRow="0" w:firstColumn="1" w:lastColumn="0" w:noHBand="0" w:noVBand="1"/>
      </w:tblPr>
      <w:tblGrid>
        <w:gridCol w:w="2541"/>
        <w:gridCol w:w="3551"/>
        <w:gridCol w:w="3817"/>
        <w:gridCol w:w="1580"/>
      </w:tblGrid>
      <w:tr w:rsidR="00CC5518" w:rsidRPr="00CC5518" w14:paraId="53DE1810" w14:textId="77777777" w:rsidTr="00CC5518">
        <w:trPr>
          <w:trHeight w:val="728"/>
        </w:trPr>
        <w:tc>
          <w:tcPr>
            <w:tcW w:w="60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FADF9" w14:textId="13F72182" w:rsidR="00CC5518" w:rsidRPr="00CC5518" w:rsidRDefault="00CC5518" w:rsidP="00CC55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0"/>
                <w:szCs w:val="40"/>
                <w:lang w:eastAsia="en-AU"/>
              </w:rPr>
            </w:pPr>
            <w:r w:rsidRPr="00CC5518">
              <w:rPr>
                <w:rFonts w:ascii="Calibri" w:eastAsia="Times New Roman" w:hAnsi="Calibri" w:cs="Calibri"/>
                <w:sz w:val="40"/>
                <w:szCs w:val="40"/>
                <w:lang w:eastAsia="en-AU"/>
              </w:rPr>
              <w:t>Recommended Readers</w:t>
            </w:r>
            <w:r>
              <w:rPr>
                <w:rFonts w:ascii="Calibri" w:eastAsia="Times New Roman" w:hAnsi="Calibri" w:cs="Calibri"/>
                <w:sz w:val="40"/>
                <w:szCs w:val="40"/>
                <w:lang w:eastAsia="en-AU"/>
              </w:rPr>
              <w:t>:</w:t>
            </w:r>
          </w:p>
        </w:tc>
        <w:tc>
          <w:tcPr>
            <w:tcW w:w="3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1EA45" w14:textId="77777777" w:rsidR="00CC5518" w:rsidRPr="00CC5518" w:rsidRDefault="00CC5518" w:rsidP="00CC55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0"/>
                <w:szCs w:val="40"/>
                <w:lang w:eastAsia="en-AU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5377A" w14:textId="77777777" w:rsidR="00CC5518" w:rsidRPr="00CC5518" w:rsidRDefault="00CC5518" w:rsidP="00CC551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CC5518" w:rsidRPr="00CC5518" w14:paraId="1F1B4A53" w14:textId="77777777" w:rsidTr="00CC5518">
        <w:trPr>
          <w:trHeight w:val="728"/>
        </w:trPr>
        <w:tc>
          <w:tcPr>
            <w:tcW w:w="2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33DFE" w14:textId="77777777" w:rsidR="00CC5518" w:rsidRDefault="00CC5518" w:rsidP="00CC55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AU"/>
              </w:rPr>
            </w:pPr>
            <w:r w:rsidRPr="00CC5518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AU"/>
              </w:rPr>
              <w:t>Contact directly for more information</w:t>
            </w: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AU"/>
              </w:rPr>
              <w:t>.</w:t>
            </w:r>
          </w:p>
          <w:p w14:paraId="0A4E085D" w14:textId="50B154E9" w:rsidR="00CC5518" w:rsidRPr="00CC5518" w:rsidRDefault="00CC5518" w:rsidP="00CC551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AU"/>
              </w:rPr>
            </w:pPr>
          </w:p>
        </w:tc>
        <w:tc>
          <w:tcPr>
            <w:tcW w:w="3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3967F" w14:textId="77777777" w:rsidR="00CC5518" w:rsidRPr="00CC5518" w:rsidRDefault="00CC5518" w:rsidP="00CC551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8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1879E" w14:textId="77777777" w:rsidR="00CC5518" w:rsidRPr="00CC5518" w:rsidRDefault="00CC5518" w:rsidP="00CC551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C6714" w14:textId="77777777" w:rsidR="00CC5518" w:rsidRPr="00CC5518" w:rsidRDefault="00CC5518" w:rsidP="00CC551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CC5518" w:rsidRPr="00CC5518" w14:paraId="4E22671B" w14:textId="77777777" w:rsidTr="00CC5518">
        <w:trPr>
          <w:trHeight w:val="728"/>
        </w:trPr>
        <w:tc>
          <w:tcPr>
            <w:tcW w:w="2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F26BE" w14:textId="77777777" w:rsidR="00CC5518" w:rsidRPr="00CC5518" w:rsidRDefault="00CC5518" w:rsidP="00CC551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CC5518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NAME</w:t>
            </w:r>
          </w:p>
        </w:tc>
        <w:tc>
          <w:tcPr>
            <w:tcW w:w="3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E49FF" w14:textId="77777777" w:rsidR="00CC5518" w:rsidRPr="00CC5518" w:rsidRDefault="00CC5518" w:rsidP="00CC551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CC5518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Contact</w:t>
            </w:r>
          </w:p>
        </w:tc>
        <w:tc>
          <w:tcPr>
            <w:tcW w:w="38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9A8F5" w14:textId="77777777" w:rsidR="00CC5518" w:rsidRPr="00CC5518" w:rsidRDefault="00CC5518" w:rsidP="00CC551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CC5518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Type of Reading</w:t>
            </w:r>
          </w:p>
        </w:tc>
        <w:tc>
          <w:tcPr>
            <w:tcW w:w="15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39971" w14:textId="77777777" w:rsidR="00CC5518" w:rsidRPr="00CC5518" w:rsidRDefault="00CC5518" w:rsidP="00CC551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CC5518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Location</w:t>
            </w:r>
          </w:p>
        </w:tc>
      </w:tr>
      <w:tr w:rsidR="00CC5518" w:rsidRPr="00CC5518" w14:paraId="6E3A7693" w14:textId="77777777" w:rsidTr="00CC5518">
        <w:trPr>
          <w:trHeight w:val="728"/>
        </w:trPr>
        <w:tc>
          <w:tcPr>
            <w:tcW w:w="25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A5598" w14:textId="77777777" w:rsidR="00CC5518" w:rsidRPr="00CC5518" w:rsidRDefault="00CC5518" w:rsidP="00CC55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CC5518">
              <w:rPr>
                <w:rFonts w:ascii="Calibri" w:eastAsia="Times New Roman" w:hAnsi="Calibri" w:cs="Calibri"/>
                <w:color w:val="000000"/>
                <w:lang w:eastAsia="en-AU"/>
              </w:rPr>
              <w:t>Ann-Marie Docherty</w:t>
            </w:r>
          </w:p>
        </w:tc>
        <w:tc>
          <w:tcPr>
            <w:tcW w:w="3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27972" w14:textId="77777777" w:rsidR="00CC5518" w:rsidRPr="00CC5518" w:rsidRDefault="00BF43F2" w:rsidP="00CC5518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  <w:lang w:eastAsia="en-AU"/>
              </w:rPr>
            </w:pPr>
            <w:hyperlink r:id="rId6" w:history="1">
              <w:r w:rsidR="00CC5518" w:rsidRPr="00CC5518">
                <w:rPr>
                  <w:rFonts w:ascii="Calibri" w:eastAsia="Times New Roman" w:hAnsi="Calibri" w:cs="Calibri"/>
                  <w:color w:val="0563C1"/>
                  <w:u w:val="single"/>
                  <w:lang w:eastAsia="en-AU"/>
                </w:rPr>
                <w:t>www.psychicmediumperth.com</w:t>
              </w:r>
            </w:hyperlink>
          </w:p>
        </w:tc>
        <w:tc>
          <w:tcPr>
            <w:tcW w:w="3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9B9FE" w14:textId="77777777" w:rsidR="00CC5518" w:rsidRPr="00CC5518" w:rsidRDefault="00CC5518" w:rsidP="00CC55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CC5518">
              <w:rPr>
                <w:rFonts w:ascii="Calibri" w:eastAsia="Times New Roman" w:hAnsi="Calibri" w:cs="Calibri"/>
                <w:color w:val="000000"/>
                <w:lang w:eastAsia="en-AU"/>
              </w:rPr>
              <w:t>Psychic, Mediumship, Akashic Records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12C39" w14:textId="77777777" w:rsidR="00CC5518" w:rsidRPr="00CC5518" w:rsidRDefault="00CC5518" w:rsidP="00CC55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CC5518">
              <w:rPr>
                <w:rFonts w:ascii="Calibri" w:eastAsia="Times New Roman" w:hAnsi="Calibri" w:cs="Calibri"/>
                <w:color w:val="000000"/>
                <w:lang w:eastAsia="en-AU"/>
              </w:rPr>
              <w:t>Quinns</w:t>
            </w:r>
            <w:proofErr w:type="spellEnd"/>
            <w:r w:rsidRPr="00CC5518">
              <w:rPr>
                <w:rFonts w:ascii="Calibri" w:eastAsia="Times New Roman" w:hAnsi="Calibri" w:cs="Calibri"/>
                <w:color w:val="000000"/>
                <w:lang w:eastAsia="en-AU"/>
              </w:rPr>
              <w:t>-Rocks</w:t>
            </w:r>
          </w:p>
        </w:tc>
      </w:tr>
      <w:tr w:rsidR="00CC5518" w:rsidRPr="00CC5518" w14:paraId="22D424C2" w14:textId="77777777" w:rsidTr="00CC5518">
        <w:trPr>
          <w:trHeight w:val="728"/>
        </w:trPr>
        <w:tc>
          <w:tcPr>
            <w:tcW w:w="25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3C695" w14:textId="77777777" w:rsidR="00CC5518" w:rsidRPr="00CC5518" w:rsidRDefault="00CC5518" w:rsidP="00CC55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CC5518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Jo </w:t>
            </w:r>
            <w:proofErr w:type="spellStart"/>
            <w:r w:rsidRPr="00CC5518">
              <w:rPr>
                <w:rFonts w:ascii="Calibri" w:eastAsia="Times New Roman" w:hAnsi="Calibri" w:cs="Calibri"/>
                <w:color w:val="000000"/>
                <w:lang w:eastAsia="en-AU"/>
              </w:rPr>
              <w:t>Jo</w:t>
            </w:r>
            <w:proofErr w:type="spellEnd"/>
          </w:p>
        </w:tc>
        <w:tc>
          <w:tcPr>
            <w:tcW w:w="3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63298" w14:textId="77777777" w:rsidR="00CC5518" w:rsidRPr="00CC5518" w:rsidRDefault="00CC5518" w:rsidP="00CC5518">
            <w:pPr>
              <w:spacing w:after="0" w:line="240" w:lineRule="auto"/>
              <w:rPr>
                <w:rFonts w:ascii="Calibri" w:eastAsia="Times New Roman" w:hAnsi="Calibri" w:cs="Calibri"/>
                <w:u w:val="single"/>
                <w:lang w:eastAsia="en-AU"/>
              </w:rPr>
            </w:pPr>
            <w:r w:rsidRPr="00CC5518">
              <w:rPr>
                <w:rFonts w:ascii="Calibri" w:eastAsia="Times New Roman" w:hAnsi="Calibri" w:cs="Calibri"/>
                <w:u w:val="single"/>
                <w:lang w:eastAsia="en-AU"/>
              </w:rPr>
              <w:t xml:space="preserve">FB: </w:t>
            </w:r>
            <w:proofErr w:type="spellStart"/>
            <w:r w:rsidRPr="00CC5518">
              <w:rPr>
                <w:rFonts w:ascii="Calibri" w:eastAsia="Times New Roman" w:hAnsi="Calibri" w:cs="Calibri"/>
                <w:u w:val="single"/>
                <w:lang w:eastAsia="en-AU"/>
              </w:rPr>
              <w:t>youhadthepowerallalong</w:t>
            </w:r>
            <w:proofErr w:type="spellEnd"/>
            <w:r w:rsidRPr="00CC5518">
              <w:rPr>
                <w:rFonts w:ascii="Calibri" w:eastAsia="Times New Roman" w:hAnsi="Calibri" w:cs="Calibri"/>
                <w:u w:val="single"/>
                <w:lang w:eastAsia="en-AU"/>
              </w:rPr>
              <w:t xml:space="preserve"> </w:t>
            </w:r>
          </w:p>
        </w:tc>
        <w:tc>
          <w:tcPr>
            <w:tcW w:w="3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FE3B5" w14:textId="77777777" w:rsidR="00CC5518" w:rsidRPr="00CC5518" w:rsidRDefault="00CC5518" w:rsidP="00CC55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CC5518">
              <w:rPr>
                <w:rFonts w:ascii="Calibri" w:eastAsia="Times New Roman" w:hAnsi="Calibri" w:cs="Calibri"/>
                <w:color w:val="000000"/>
                <w:lang w:eastAsia="en-AU"/>
              </w:rPr>
              <w:t>Psychic, Mediumship, Cards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F8593" w14:textId="77777777" w:rsidR="00CC5518" w:rsidRPr="00CC5518" w:rsidRDefault="00CC5518" w:rsidP="00CC55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CC5518">
              <w:rPr>
                <w:rFonts w:ascii="Calibri" w:eastAsia="Times New Roman" w:hAnsi="Calibri" w:cs="Calibri"/>
                <w:color w:val="000000"/>
                <w:lang w:eastAsia="en-AU"/>
              </w:rPr>
              <w:t>Clarkson</w:t>
            </w:r>
          </w:p>
        </w:tc>
      </w:tr>
      <w:tr w:rsidR="00CC5518" w:rsidRPr="00CC5518" w14:paraId="6CF103A1" w14:textId="77777777" w:rsidTr="00CC5518">
        <w:trPr>
          <w:trHeight w:val="728"/>
        </w:trPr>
        <w:tc>
          <w:tcPr>
            <w:tcW w:w="25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2DD79" w14:textId="77777777" w:rsidR="00CC5518" w:rsidRPr="00CC5518" w:rsidRDefault="00CC5518" w:rsidP="00CC55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CC5518">
              <w:rPr>
                <w:rFonts w:ascii="Calibri" w:eastAsia="Times New Roman" w:hAnsi="Calibri" w:cs="Calibri"/>
                <w:color w:val="000000"/>
                <w:lang w:eastAsia="en-AU"/>
              </w:rPr>
              <w:t>Jo Watkins</w:t>
            </w:r>
          </w:p>
        </w:tc>
        <w:tc>
          <w:tcPr>
            <w:tcW w:w="3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7513D" w14:textId="77777777" w:rsidR="00CC5518" w:rsidRPr="00CC5518" w:rsidRDefault="00CC5518" w:rsidP="00CC55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CC5518">
              <w:rPr>
                <w:rFonts w:ascii="Calibri" w:eastAsia="Times New Roman" w:hAnsi="Calibri" w:cs="Calibri"/>
                <w:color w:val="000000"/>
                <w:lang w:eastAsia="en-AU"/>
              </w:rPr>
              <w:t>0418 877 066</w:t>
            </w:r>
          </w:p>
        </w:tc>
        <w:tc>
          <w:tcPr>
            <w:tcW w:w="3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44250" w14:textId="77777777" w:rsidR="00CC5518" w:rsidRPr="00CC5518" w:rsidRDefault="00CC5518" w:rsidP="00CC55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CC5518">
              <w:rPr>
                <w:rFonts w:ascii="Calibri" w:eastAsia="Times New Roman" w:hAnsi="Calibri" w:cs="Calibri"/>
                <w:color w:val="000000"/>
                <w:lang w:eastAsia="en-AU"/>
              </w:rPr>
              <w:t>Tarot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0D6E5" w14:textId="77777777" w:rsidR="00CC5518" w:rsidRPr="00CC5518" w:rsidRDefault="00CC5518" w:rsidP="00CC55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CC5518">
              <w:rPr>
                <w:rFonts w:ascii="Calibri" w:eastAsia="Times New Roman" w:hAnsi="Calibri" w:cs="Calibri"/>
                <w:color w:val="000000"/>
                <w:lang w:eastAsia="en-AU"/>
              </w:rPr>
              <w:t>Yangebup</w:t>
            </w:r>
          </w:p>
        </w:tc>
      </w:tr>
      <w:tr w:rsidR="00CC5518" w:rsidRPr="00CC5518" w14:paraId="7398C207" w14:textId="77777777" w:rsidTr="00CC5518">
        <w:trPr>
          <w:trHeight w:val="728"/>
        </w:trPr>
        <w:tc>
          <w:tcPr>
            <w:tcW w:w="25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51BD0" w14:textId="77777777" w:rsidR="00CC5518" w:rsidRPr="00CC5518" w:rsidRDefault="00CC5518" w:rsidP="00CC55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CC5518">
              <w:rPr>
                <w:rFonts w:ascii="Calibri" w:eastAsia="Times New Roman" w:hAnsi="Calibri" w:cs="Calibri"/>
                <w:color w:val="000000"/>
                <w:lang w:eastAsia="en-AU"/>
              </w:rPr>
              <w:t>Lisa Atley</w:t>
            </w:r>
          </w:p>
        </w:tc>
        <w:tc>
          <w:tcPr>
            <w:tcW w:w="3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90329" w14:textId="77777777" w:rsidR="00CC5518" w:rsidRPr="00CC5518" w:rsidRDefault="00CC5518" w:rsidP="00CC55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CC5518">
              <w:rPr>
                <w:rFonts w:ascii="Calibri" w:eastAsia="Times New Roman" w:hAnsi="Calibri" w:cs="Calibri"/>
                <w:color w:val="000000"/>
                <w:lang w:eastAsia="en-AU"/>
              </w:rPr>
              <w:t>0410 090 451</w:t>
            </w:r>
          </w:p>
        </w:tc>
        <w:tc>
          <w:tcPr>
            <w:tcW w:w="3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AF478" w14:textId="77777777" w:rsidR="00CC5518" w:rsidRPr="00CC5518" w:rsidRDefault="00CC5518" w:rsidP="00CC55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CC5518">
              <w:rPr>
                <w:rFonts w:ascii="Calibri" w:eastAsia="Times New Roman" w:hAnsi="Calibri" w:cs="Calibri"/>
                <w:color w:val="000000"/>
                <w:lang w:eastAsia="en-AU"/>
              </w:rPr>
              <w:t>Psychic, Mediumship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15865" w14:textId="77777777" w:rsidR="00CC5518" w:rsidRPr="00CC5518" w:rsidRDefault="00CC5518" w:rsidP="00CC55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CC5518">
              <w:rPr>
                <w:rFonts w:ascii="Calibri" w:eastAsia="Times New Roman" w:hAnsi="Calibri" w:cs="Calibri"/>
                <w:color w:val="000000"/>
                <w:lang w:eastAsia="en-AU"/>
              </w:rPr>
              <w:t>Pearsall</w:t>
            </w:r>
          </w:p>
        </w:tc>
      </w:tr>
      <w:tr w:rsidR="00CC5518" w:rsidRPr="00CC5518" w14:paraId="54BE0FF8" w14:textId="77777777" w:rsidTr="00CC5518">
        <w:trPr>
          <w:trHeight w:val="728"/>
        </w:trPr>
        <w:tc>
          <w:tcPr>
            <w:tcW w:w="25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86E3E" w14:textId="77777777" w:rsidR="00CC5518" w:rsidRPr="00CC5518" w:rsidRDefault="00CC5518" w:rsidP="00CC55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CC5518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Marina </w:t>
            </w:r>
            <w:proofErr w:type="spellStart"/>
            <w:r w:rsidRPr="00CC5518">
              <w:rPr>
                <w:rFonts w:ascii="Calibri" w:eastAsia="Times New Roman" w:hAnsi="Calibri" w:cs="Calibri"/>
                <w:color w:val="000000"/>
                <w:lang w:eastAsia="en-AU"/>
              </w:rPr>
              <w:t>Loveaz</w:t>
            </w:r>
            <w:proofErr w:type="spellEnd"/>
          </w:p>
        </w:tc>
        <w:tc>
          <w:tcPr>
            <w:tcW w:w="3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A2959" w14:textId="77777777" w:rsidR="00CC5518" w:rsidRPr="00CC5518" w:rsidRDefault="00BF43F2" w:rsidP="00CC5518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  <w:lang w:eastAsia="en-AU"/>
              </w:rPr>
            </w:pPr>
            <w:hyperlink r:id="rId7" w:history="1">
              <w:r w:rsidR="00CC5518" w:rsidRPr="00CC5518">
                <w:rPr>
                  <w:rFonts w:ascii="Calibri" w:eastAsia="Times New Roman" w:hAnsi="Calibri" w:cs="Calibri"/>
                  <w:color w:val="0563C1"/>
                  <w:u w:val="single"/>
                  <w:lang w:eastAsia="en-AU"/>
                </w:rPr>
                <w:t xml:space="preserve">www.marinalovasz.com </w:t>
              </w:r>
            </w:hyperlink>
          </w:p>
        </w:tc>
        <w:tc>
          <w:tcPr>
            <w:tcW w:w="3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11997" w14:textId="77777777" w:rsidR="00CC5518" w:rsidRPr="00CC5518" w:rsidRDefault="00CC5518" w:rsidP="00CC55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CC5518">
              <w:rPr>
                <w:rFonts w:ascii="Calibri" w:eastAsia="Times New Roman" w:hAnsi="Calibri" w:cs="Calibri"/>
                <w:color w:val="000000"/>
                <w:lang w:eastAsia="en-AU"/>
              </w:rPr>
              <w:t>Tarot Therapy, Soul Coach + much more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FA307" w14:textId="77777777" w:rsidR="00CC5518" w:rsidRPr="00CC5518" w:rsidRDefault="00CC5518" w:rsidP="00CC55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CC5518">
              <w:rPr>
                <w:rFonts w:ascii="Calibri" w:eastAsia="Times New Roman" w:hAnsi="Calibri" w:cs="Calibri"/>
                <w:color w:val="000000"/>
                <w:lang w:eastAsia="en-AU"/>
              </w:rPr>
              <w:t>Zoom Only</w:t>
            </w:r>
          </w:p>
        </w:tc>
      </w:tr>
      <w:tr w:rsidR="00CC5518" w:rsidRPr="00CC5518" w14:paraId="2A0F385A" w14:textId="77777777" w:rsidTr="00CC5518">
        <w:trPr>
          <w:trHeight w:val="728"/>
        </w:trPr>
        <w:tc>
          <w:tcPr>
            <w:tcW w:w="25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7816D" w14:textId="77777777" w:rsidR="00CC5518" w:rsidRPr="00CC5518" w:rsidRDefault="00CC5518" w:rsidP="00CC55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CC5518">
              <w:rPr>
                <w:rFonts w:ascii="Calibri" w:eastAsia="Times New Roman" w:hAnsi="Calibri" w:cs="Calibri"/>
                <w:color w:val="000000"/>
                <w:lang w:eastAsia="en-AU"/>
              </w:rPr>
              <w:t>Morgan Schultz</w:t>
            </w:r>
          </w:p>
        </w:tc>
        <w:tc>
          <w:tcPr>
            <w:tcW w:w="3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CEE63" w14:textId="77777777" w:rsidR="00CC5518" w:rsidRPr="00CC5518" w:rsidRDefault="00CC5518" w:rsidP="00CC55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CC5518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FB: </w:t>
            </w:r>
            <w:proofErr w:type="spellStart"/>
            <w:r w:rsidRPr="00CC5518">
              <w:rPr>
                <w:rFonts w:ascii="Calibri" w:eastAsia="Times New Roman" w:hAnsi="Calibri" w:cs="Calibri"/>
                <w:color w:val="000000"/>
                <w:lang w:eastAsia="en-AU"/>
              </w:rPr>
              <w:t>morganqabalah</w:t>
            </w:r>
            <w:proofErr w:type="spellEnd"/>
          </w:p>
        </w:tc>
        <w:tc>
          <w:tcPr>
            <w:tcW w:w="3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24A39" w14:textId="77777777" w:rsidR="00CC5518" w:rsidRPr="00CC5518" w:rsidRDefault="00CC5518" w:rsidP="00CC55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CC5518">
              <w:rPr>
                <w:rFonts w:ascii="Calibri" w:eastAsia="Times New Roman" w:hAnsi="Calibri" w:cs="Calibri"/>
                <w:color w:val="000000"/>
                <w:lang w:eastAsia="en-AU"/>
              </w:rPr>
              <w:t>Theraputic</w:t>
            </w:r>
            <w:proofErr w:type="spellEnd"/>
            <w:r w:rsidRPr="00CC5518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Tarot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622BB" w14:textId="77777777" w:rsidR="00CC5518" w:rsidRPr="00CC5518" w:rsidRDefault="00CC5518" w:rsidP="00CC55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CC5518">
              <w:rPr>
                <w:rFonts w:ascii="Calibri" w:eastAsia="Times New Roman" w:hAnsi="Calibri" w:cs="Calibri"/>
                <w:color w:val="000000"/>
                <w:lang w:eastAsia="en-AU"/>
              </w:rPr>
              <w:t>Zoom Only</w:t>
            </w:r>
          </w:p>
        </w:tc>
      </w:tr>
      <w:tr w:rsidR="00CC5518" w:rsidRPr="00CC5518" w14:paraId="26DEE217" w14:textId="77777777" w:rsidTr="00CC5518">
        <w:trPr>
          <w:trHeight w:val="728"/>
        </w:trPr>
        <w:tc>
          <w:tcPr>
            <w:tcW w:w="25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19510" w14:textId="77777777" w:rsidR="00CC5518" w:rsidRPr="00CC5518" w:rsidRDefault="00CC5518" w:rsidP="00CC55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CC5518">
              <w:rPr>
                <w:rFonts w:ascii="Calibri" w:eastAsia="Times New Roman" w:hAnsi="Calibri" w:cs="Calibri"/>
                <w:color w:val="000000"/>
                <w:lang w:eastAsia="en-AU"/>
              </w:rPr>
              <w:t>Nicky Woodfield-Jones</w:t>
            </w:r>
          </w:p>
        </w:tc>
        <w:tc>
          <w:tcPr>
            <w:tcW w:w="3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6F2A4" w14:textId="7FFF1A0C" w:rsidR="00CC5518" w:rsidRDefault="00CC5518" w:rsidP="00CC55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CC5518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FB </w:t>
            </w:r>
            <w:proofErr w:type="spellStart"/>
            <w:r w:rsidR="00D6384E">
              <w:rPr>
                <w:rFonts w:ascii="Calibri" w:eastAsia="Times New Roman" w:hAnsi="Calibri" w:cs="Calibri"/>
                <w:color w:val="000000"/>
                <w:lang w:eastAsia="en-AU"/>
              </w:rPr>
              <w:t>n</w:t>
            </w:r>
            <w:r w:rsidRPr="00CC5518">
              <w:rPr>
                <w:rFonts w:ascii="Calibri" w:eastAsia="Times New Roman" w:hAnsi="Calibri" w:cs="Calibri"/>
                <w:color w:val="000000"/>
                <w:lang w:eastAsia="en-AU"/>
              </w:rPr>
              <w:t>ickyw</w:t>
            </w:r>
            <w:r w:rsidR="00D6384E">
              <w:rPr>
                <w:rFonts w:ascii="Calibri" w:eastAsia="Times New Roman" w:hAnsi="Calibri" w:cs="Calibri"/>
                <w:color w:val="000000"/>
                <w:lang w:eastAsia="en-AU"/>
              </w:rPr>
              <w:t>j</w:t>
            </w:r>
            <w:r w:rsidRPr="00CC5518">
              <w:rPr>
                <w:rFonts w:ascii="Calibri" w:eastAsia="Times New Roman" w:hAnsi="Calibri" w:cs="Calibri"/>
                <w:color w:val="000000"/>
                <w:lang w:eastAsia="en-AU"/>
              </w:rPr>
              <w:t>medium</w:t>
            </w:r>
            <w:proofErr w:type="spellEnd"/>
          </w:p>
          <w:p w14:paraId="62F03B69" w14:textId="4F1B5809" w:rsidR="00D6384E" w:rsidRPr="00CC5518" w:rsidRDefault="00D6384E" w:rsidP="00CC55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0403859549</w:t>
            </w:r>
          </w:p>
        </w:tc>
        <w:tc>
          <w:tcPr>
            <w:tcW w:w="3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4189E" w14:textId="459B06E2" w:rsidR="00CC5518" w:rsidRPr="00CC5518" w:rsidRDefault="00D6384E" w:rsidP="00CC55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Psychic Mediumship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12756" w14:textId="77777777" w:rsidR="00CC5518" w:rsidRPr="00CC5518" w:rsidRDefault="00CC5518" w:rsidP="00CC55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CC5518">
              <w:rPr>
                <w:rFonts w:ascii="Calibri" w:eastAsia="Times New Roman" w:hAnsi="Calibri" w:cs="Calibri"/>
                <w:color w:val="000000"/>
                <w:lang w:eastAsia="en-AU"/>
              </w:rPr>
              <w:t>Iluka</w:t>
            </w:r>
          </w:p>
        </w:tc>
      </w:tr>
      <w:tr w:rsidR="00CC5518" w:rsidRPr="00CC5518" w14:paraId="7F795401" w14:textId="77777777" w:rsidTr="00CC5518">
        <w:trPr>
          <w:trHeight w:val="728"/>
        </w:trPr>
        <w:tc>
          <w:tcPr>
            <w:tcW w:w="25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449A5" w14:textId="77777777" w:rsidR="00CC5518" w:rsidRPr="00CC5518" w:rsidRDefault="00CC5518" w:rsidP="00CC55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CC5518">
              <w:rPr>
                <w:rFonts w:ascii="Calibri" w:eastAsia="Times New Roman" w:hAnsi="Calibri" w:cs="Calibri"/>
                <w:color w:val="000000"/>
                <w:lang w:eastAsia="en-AU"/>
              </w:rPr>
              <w:t>Nicola Shearman</w:t>
            </w:r>
          </w:p>
        </w:tc>
        <w:tc>
          <w:tcPr>
            <w:tcW w:w="3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A2F1D" w14:textId="77777777" w:rsidR="00CC5518" w:rsidRPr="00CC5518" w:rsidRDefault="00BF43F2" w:rsidP="00CC5518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  <w:lang w:eastAsia="en-AU"/>
              </w:rPr>
            </w:pPr>
            <w:hyperlink r:id="rId8" w:history="1">
              <w:r w:rsidR="00CC5518" w:rsidRPr="00CC5518">
                <w:rPr>
                  <w:rFonts w:ascii="Calibri" w:eastAsia="Times New Roman" w:hAnsi="Calibri" w:cs="Calibri"/>
                  <w:color w:val="0563C1"/>
                  <w:u w:val="single"/>
                  <w:lang w:eastAsia="en-AU"/>
                </w:rPr>
                <w:t>www.breathoflight.info</w:t>
              </w:r>
            </w:hyperlink>
          </w:p>
        </w:tc>
        <w:tc>
          <w:tcPr>
            <w:tcW w:w="3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E1BC9" w14:textId="77777777" w:rsidR="00CC5518" w:rsidRPr="00CC5518" w:rsidRDefault="00CC5518" w:rsidP="00CC55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CC5518">
              <w:rPr>
                <w:rFonts w:ascii="Calibri" w:eastAsia="Times New Roman" w:hAnsi="Calibri" w:cs="Calibri"/>
                <w:color w:val="000000"/>
                <w:lang w:eastAsia="en-AU"/>
              </w:rPr>
              <w:t>Psychic, Mediumship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CED52" w14:textId="77777777" w:rsidR="00CC5518" w:rsidRPr="00CC5518" w:rsidRDefault="00CC5518" w:rsidP="00CC55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CC5518">
              <w:rPr>
                <w:rFonts w:ascii="Calibri" w:eastAsia="Times New Roman" w:hAnsi="Calibri" w:cs="Calibri"/>
                <w:color w:val="000000"/>
                <w:lang w:eastAsia="en-AU"/>
              </w:rPr>
              <w:t>Mindarie</w:t>
            </w:r>
          </w:p>
        </w:tc>
      </w:tr>
      <w:tr w:rsidR="00CC5518" w:rsidRPr="00CC5518" w14:paraId="34626E55" w14:textId="77777777" w:rsidTr="00CC5518">
        <w:trPr>
          <w:trHeight w:val="728"/>
        </w:trPr>
        <w:tc>
          <w:tcPr>
            <w:tcW w:w="25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895E2" w14:textId="77777777" w:rsidR="00CC5518" w:rsidRPr="00CC5518" w:rsidRDefault="00CC5518" w:rsidP="00CC55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CC5518">
              <w:rPr>
                <w:rFonts w:ascii="Calibri" w:eastAsia="Times New Roman" w:hAnsi="Calibri" w:cs="Calibri"/>
                <w:color w:val="000000"/>
                <w:lang w:eastAsia="en-AU"/>
              </w:rPr>
              <w:t>Vicky Martin</w:t>
            </w:r>
          </w:p>
        </w:tc>
        <w:tc>
          <w:tcPr>
            <w:tcW w:w="3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AF21E" w14:textId="77777777" w:rsidR="00CC5518" w:rsidRPr="00CC5518" w:rsidRDefault="00CC5518" w:rsidP="00CC55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CC5518">
              <w:rPr>
                <w:rFonts w:ascii="Calibri" w:eastAsia="Times New Roman" w:hAnsi="Calibri" w:cs="Calibri"/>
                <w:color w:val="000000"/>
                <w:lang w:eastAsia="en-AU"/>
              </w:rPr>
              <w:t>0433 108 548</w:t>
            </w:r>
          </w:p>
        </w:tc>
        <w:tc>
          <w:tcPr>
            <w:tcW w:w="38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73BD9" w14:textId="77777777" w:rsidR="00CC5518" w:rsidRPr="00CC5518" w:rsidRDefault="00CC5518" w:rsidP="00CC55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CC5518">
              <w:rPr>
                <w:rFonts w:ascii="Calibri" w:eastAsia="Times New Roman" w:hAnsi="Calibri" w:cs="Calibri"/>
                <w:color w:val="000000"/>
                <w:lang w:eastAsia="en-AU"/>
              </w:rPr>
              <w:t>Tarot &amp; Tarot Counselling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FAA3A" w14:textId="77777777" w:rsidR="00CC5518" w:rsidRPr="00CC5518" w:rsidRDefault="00CC5518" w:rsidP="00CC55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CC5518">
              <w:rPr>
                <w:rFonts w:ascii="Calibri" w:eastAsia="Times New Roman" w:hAnsi="Calibri" w:cs="Calibri"/>
                <w:color w:val="000000"/>
                <w:lang w:eastAsia="en-AU"/>
              </w:rPr>
              <w:t>Zoom Only</w:t>
            </w:r>
          </w:p>
        </w:tc>
      </w:tr>
    </w:tbl>
    <w:p w14:paraId="524B9F9D" w14:textId="77777777" w:rsidR="00CC5518" w:rsidRDefault="00CC5518" w:rsidP="00CC5518"/>
    <w:sectPr w:rsidR="00CC5518" w:rsidSect="00CC551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38" w:h="11906" w:orient="landscape"/>
      <w:pgMar w:top="1440" w:right="1440" w:bottom="28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CF3AD7" w14:textId="77777777" w:rsidR="00BF43F2" w:rsidRDefault="00BF43F2" w:rsidP="00CC5518">
      <w:pPr>
        <w:spacing w:after="0" w:line="240" w:lineRule="auto"/>
      </w:pPr>
      <w:r>
        <w:separator/>
      </w:r>
    </w:p>
  </w:endnote>
  <w:endnote w:type="continuationSeparator" w:id="0">
    <w:p w14:paraId="743BBF05" w14:textId="77777777" w:rsidR="00BF43F2" w:rsidRDefault="00BF43F2" w:rsidP="00CC55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7F9F5A" w14:textId="77777777" w:rsidR="00CC5518" w:rsidRDefault="00CC55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62904" w14:textId="77777777" w:rsidR="00CC5518" w:rsidRDefault="00CC551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DFB45" w14:textId="77777777" w:rsidR="00CC5518" w:rsidRDefault="00CC55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C2C2E1" w14:textId="77777777" w:rsidR="00BF43F2" w:rsidRDefault="00BF43F2" w:rsidP="00CC5518">
      <w:pPr>
        <w:spacing w:after="0" w:line="240" w:lineRule="auto"/>
      </w:pPr>
      <w:r>
        <w:separator/>
      </w:r>
    </w:p>
  </w:footnote>
  <w:footnote w:type="continuationSeparator" w:id="0">
    <w:p w14:paraId="688F1235" w14:textId="77777777" w:rsidR="00BF43F2" w:rsidRDefault="00BF43F2" w:rsidP="00CC55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73F76" w14:textId="31314407" w:rsidR="00CC5518" w:rsidRDefault="00BF43F2">
    <w:pPr>
      <w:pStyle w:val="Header"/>
    </w:pPr>
    <w:r>
      <w:rPr>
        <w:noProof/>
      </w:rPr>
      <w:pict w14:anchorId="4A0B98F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31738422" o:spid="_x0000_s1029" type="#_x0000_t75" style="position:absolute;margin-left:0;margin-top:0;width:1200pt;height:800.5pt;z-index:-251657216;mso-position-horizontal:center;mso-position-horizontal-relative:margin;mso-position-vertical:center;mso-position-vertical-relative:margin" o:allowincell="f">
          <v:imagedata r:id="rId1" o:title="shutterstock_522457993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40FA6" w14:textId="39F7D5BB" w:rsidR="00CC5518" w:rsidRDefault="00BF43F2">
    <w:pPr>
      <w:pStyle w:val="Header"/>
    </w:pPr>
    <w:r>
      <w:rPr>
        <w:noProof/>
      </w:rPr>
      <w:pict w14:anchorId="73CF41E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31738423" o:spid="_x0000_s1030" type="#_x0000_t75" style="position:absolute;margin-left:0;margin-top:0;width:1200pt;height:800.5pt;z-index:-251656192;mso-position-horizontal:center;mso-position-horizontal-relative:margin;mso-position-vertical:center;mso-position-vertical-relative:margin" o:allowincell="f">
          <v:imagedata r:id="rId1" o:title="shutterstock_522457993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5EBCA" w14:textId="0783AC40" w:rsidR="00CC5518" w:rsidRDefault="00BF43F2">
    <w:pPr>
      <w:pStyle w:val="Header"/>
    </w:pPr>
    <w:r>
      <w:rPr>
        <w:noProof/>
      </w:rPr>
      <w:pict w14:anchorId="6173C3F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31738421" o:spid="_x0000_s1028" type="#_x0000_t75" style="position:absolute;margin-left:0;margin-top:0;width:1200pt;height:800.5pt;z-index:-251658240;mso-position-horizontal:center;mso-position-horizontal-relative:margin;mso-position-vertical:center;mso-position-vertical-relative:margin" o:allowincell="f">
          <v:imagedata r:id="rId1" o:title="shutterstock_522457993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zMDIysDAzNzM0NDBT0lEKTi0uzszPAykwqgUAiqj72SwAAAA="/>
  </w:docVars>
  <w:rsids>
    <w:rsidRoot w:val="00CC5518"/>
    <w:rsid w:val="00B47F6B"/>
    <w:rsid w:val="00BE6E59"/>
    <w:rsid w:val="00BF43F2"/>
    <w:rsid w:val="00CC5518"/>
    <w:rsid w:val="00D63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112FE2"/>
  <w15:chartTrackingRefBased/>
  <w15:docId w15:val="{167A7109-A7A9-4356-8FBE-1150685B6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C5518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CC55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518"/>
  </w:style>
  <w:style w:type="paragraph" w:styleId="Footer">
    <w:name w:val="footer"/>
    <w:basedOn w:val="Normal"/>
    <w:link w:val="FooterChar"/>
    <w:uiPriority w:val="99"/>
    <w:unhideWhenUsed/>
    <w:rsid w:val="00CC55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5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677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reathoflight.info/" TargetMode="External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yperlink" Target="http://www.marinalovasz.com/" TargetMode="External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://www.psychicmediumperth.com/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9</Words>
  <Characters>738</Characters>
  <Application>Microsoft Office Word</Application>
  <DocSecurity>0</DocSecurity>
  <Lines>6</Lines>
  <Paragraphs>1</Paragraphs>
  <ScaleCrop>false</ScaleCrop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Wignall</dc:creator>
  <cp:keywords/>
  <dc:description/>
  <cp:lastModifiedBy>Donna Wignall</cp:lastModifiedBy>
  <cp:revision>2</cp:revision>
  <cp:lastPrinted>2021-08-28T05:37:00Z</cp:lastPrinted>
  <dcterms:created xsi:type="dcterms:W3CDTF">2021-10-19T08:02:00Z</dcterms:created>
  <dcterms:modified xsi:type="dcterms:W3CDTF">2021-10-19T08:02:00Z</dcterms:modified>
</cp:coreProperties>
</file>